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3A8249" w14:textId="77777777" w:rsidR="000357F5" w:rsidRDefault="00000000">
      <w:pPr>
        <w:pStyle w:val="Heading3"/>
      </w:pPr>
      <w:bookmarkStart w:id="0" w:name="editors-overview"/>
      <w:r>
        <w:t>Editors – Overview</w:t>
      </w:r>
    </w:p>
    <w:p w14:paraId="71A50973" w14:textId="77777777" w:rsidR="000357F5" w:rsidRDefault="00000000">
      <w:r>
        <w:pict w14:anchorId="3BE453E6">
          <v:rect id="_x0000_i1025" style="width:0;height:1.5pt" o:hralign="center" o:hrstd="t" o:hr="t"/>
        </w:pict>
      </w:r>
    </w:p>
    <w:p w14:paraId="6368864C" w14:textId="77777777" w:rsidR="000357F5" w:rsidRDefault="00000000">
      <w:pPr>
        <w:pStyle w:val="Heading2"/>
      </w:pPr>
      <w:bookmarkStart w:id="1" w:name="check-box-dxcheckbox"/>
      <w:bookmarkEnd w:id="0"/>
      <w:r>
        <w:t>Check Box (</w:t>
      </w:r>
      <w:r>
        <w:rPr>
          <w:rStyle w:val="VerbatimChar"/>
        </w:rPr>
        <w:t>dxCheckBox</w:t>
      </w:r>
      <w:r>
        <w:t>)</w:t>
      </w:r>
    </w:p>
    <w:p w14:paraId="3BF505D3" w14:textId="77777777" w:rsidR="000357F5" w:rsidRDefault="00000000">
      <w:pPr>
        <w:pStyle w:val="Heading3"/>
      </w:pPr>
      <w:bookmarkStart w:id="2" w:name="properties"/>
      <w:r>
        <w:t>Properties</w:t>
      </w:r>
    </w:p>
    <w:p w14:paraId="41ED3EED" w14:textId="77777777" w:rsidR="000357F5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value</w:t>
      </w:r>
      <w:r>
        <w:t xml:space="preserve"> → Boolean (</w:t>
      </w:r>
      <w:r>
        <w:rPr>
          <w:rStyle w:val="VerbatimChar"/>
        </w:rPr>
        <w:t>true</w:t>
      </w:r>
      <w:r>
        <w:t xml:space="preserve">, </w:t>
      </w:r>
      <w:r>
        <w:rPr>
          <w:rStyle w:val="VerbatimChar"/>
        </w:rPr>
        <w:t>false</w:t>
      </w:r>
      <w:r>
        <w:t xml:space="preserve">, </w:t>
      </w:r>
      <w:r>
        <w:rPr>
          <w:rStyle w:val="VerbatimChar"/>
        </w:rPr>
        <w:t>null</w:t>
      </w:r>
      <w:r>
        <w:t xml:space="preserve"> for indeterminate).</w:t>
      </w:r>
    </w:p>
    <w:p w14:paraId="4593EAAE" w14:textId="77777777" w:rsidR="000357F5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text</w:t>
      </w:r>
      <w:r>
        <w:t xml:space="preserve"> → String (Label text for the checkbox).</w:t>
      </w:r>
    </w:p>
    <w:p w14:paraId="569EF438" w14:textId="77777777" w:rsidR="000357F5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disabled</w:t>
      </w:r>
      <w:r>
        <w:t xml:space="preserve"> → Boolean (Enables/disables the checkbox).</w:t>
      </w:r>
    </w:p>
    <w:p w14:paraId="2B0BEE79" w14:textId="77777777" w:rsidR="000357F5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readOnly</w:t>
      </w:r>
      <w:r>
        <w:t xml:space="preserve"> → Boolean (Prevents user interaction).</w:t>
      </w:r>
    </w:p>
    <w:p w14:paraId="03C8618A" w14:textId="77777777" w:rsidR="000357F5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elementAttr</w:t>
      </w:r>
      <w:r>
        <w:t xml:space="preserve"> → Object (Custom attributes for the root element).</w:t>
      </w:r>
    </w:p>
    <w:p w14:paraId="3952ACD8" w14:textId="77777777" w:rsidR="000357F5" w:rsidRDefault="00000000">
      <w:pPr>
        <w:pStyle w:val="Heading3"/>
      </w:pPr>
      <w:bookmarkStart w:id="3" w:name="methods"/>
      <w:bookmarkEnd w:id="2"/>
      <w:r>
        <w:t>Methods</w:t>
      </w:r>
    </w:p>
    <w:p w14:paraId="33BDBFC6" w14:textId="77777777" w:rsidR="000357F5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.option("value", true/false)</w:t>
      </w:r>
      <w:r>
        <w:t xml:space="preserve"> → Sets the checkbox value.</w:t>
      </w:r>
    </w:p>
    <w:p w14:paraId="1172D896" w14:textId="77777777" w:rsidR="000357F5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.toggle()</w:t>
      </w:r>
      <w:r>
        <w:t xml:space="preserve"> → Toggles between checked and unchecked states.</w:t>
      </w:r>
    </w:p>
    <w:p w14:paraId="7DEBBB2B" w14:textId="77777777" w:rsidR="000357F5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.focus()</w:t>
      </w:r>
      <w:r>
        <w:t xml:space="preserve"> → Sets focus on the checkbox.</w:t>
      </w:r>
    </w:p>
    <w:p w14:paraId="5778682A" w14:textId="77777777" w:rsidR="000357F5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.dispose()</w:t>
      </w:r>
      <w:r>
        <w:t xml:space="preserve"> → Destroys the widget.</w:t>
      </w:r>
    </w:p>
    <w:p w14:paraId="414103BA" w14:textId="77777777" w:rsidR="000357F5" w:rsidRDefault="00000000">
      <w:pPr>
        <w:pStyle w:val="Heading3"/>
      </w:pPr>
      <w:bookmarkStart w:id="4" w:name="events"/>
      <w:bookmarkEnd w:id="3"/>
      <w:r>
        <w:t>Events</w:t>
      </w:r>
    </w:p>
    <w:p w14:paraId="7638C2B2" w14:textId="77777777" w:rsidR="000357F5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onValueChanged</w:t>
      </w:r>
      <w:r>
        <w:t xml:space="preserve"> → Fires when the checkbox state changes.</w:t>
      </w:r>
    </w:p>
    <w:p w14:paraId="7A92157B" w14:textId="77777777" w:rsidR="000357F5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onFocusIn</w:t>
      </w:r>
      <w:r>
        <w:t xml:space="preserve"> → Fires when the checkbox gains focus.</w:t>
      </w:r>
    </w:p>
    <w:p w14:paraId="514F0266" w14:textId="77777777" w:rsidR="000357F5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onFocusOut</w:t>
      </w:r>
      <w:r>
        <w:t xml:space="preserve"> → Fires when the checkbox loses focus.</w:t>
      </w:r>
    </w:p>
    <w:p w14:paraId="5F1BE07D" w14:textId="77777777" w:rsidR="000357F5" w:rsidRDefault="00000000">
      <w:pPr>
        <w:pStyle w:val="Heading4"/>
      </w:pPr>
      <w:bookmarkStart w:id="5" w:name="example"/>
      <w:r>
        <w:rPr>
          <w:b/>
        </w:rPr>
        <w:t>Example</w:t>
      </w:r>
    </w:p>
    <w:p w14:paraId="4B8008A8" w14:textId="77777777" w:rsidR="000357F5" w:rsidRDefault="00000000">
      <w:pPr>
        <w:pStyle w:val="SourceCode"/>
      </w:pP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"#checkBox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dxCheckBox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ex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cept Term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u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nValueChang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Checkbox state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09D8E86E" w14:textId="29EE6C97" w:rsidR="000357F5" w:rsidRDefault="000357F5"/>
    <w:p w14:paraId="3FED89A8" w14:textId="77777777" w:rsidR="003A47BD" w:rsidRDefault="003A47BD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6" w:name="date-box-dxdatebox"/>
      <w:bookmarkEnd w:id="1"/>
      <w:bookmarkEnd w:id="4"/>
      <w:bookmarkEnd w:id="5"/>
      <w:r>
        <w:br w:type="page"/>
      </w:r>
    </w:p>
    <w:p w14:paraId="61597DCE" w14:textId="3AC8AEFA" w:rsidR="000357F5" w:rsidRDefault="00000000">
      <w:pPr>
        <w:pStyle w:val="Heading2"/>
      </w:pPr>
      <w:r>
        <w:lastRenderedPageBreak/>
        <w:t>Date Box (</w:t>
      </w:r>
      <w:proofErr w:type="spellStart"/>
      <w:r>
        <w:rPr>
          <w:rStyle w:val="VerbatimChar"/>
        </w:rPr>
        <w:t>dxDateBox</w:t>
      </w:r>
      <w:proofErr w:type="spellEnd"/>
      <w:r>
        <w:t>)</w:t>
      </w:r>
    </w:p>
    <w:p w14:paraId="413C2A5E" w14:textId="77777777" w:rsidR="000357F5" w:rsidRDefault="00000000">
      <w:pPr>
        <w:pStyle w:val="Heading3"/>
      </w:pPr>
      <w:bookmarkStart w:id="7" w:name="properties-1"/>
      <w:r>
        <w:t>Properties</w:t>
      </w:r>
    </w:p>
    <w:p w14:paraId="3C322C85" w14:textId="77777777" w:rsidR="000357F5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value</w:t>
      </w:r>
      <w:r>
        <w:t xml:space="preserve"> → Date/String (Selected date).</w:t>
      </w:r>
    </w:p>
    <w:p w14:paraId="6BE2B205" w14:textId="77777777" w:rsidR="000357F5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type</w:t>
      </w:r>
      <w:r>
        <w:t xml:space="preserve"> → String (</w:t>
      </w:r>
      <w:r>
        <w:rPr>
          <w:rStyle w:val="VerbatimChar"/>
        </w:rPr>
        <w:t>"date"</w:t>
      </w:r>
      <w:r>
        <w:t xml:space="preserve">, </w:t>
      </w:r>
      <w:r>
        <w:rPr>
          <w:rStyle w:val="VerbatimChar"/>
        </w:rPr>
        <w:t>"datetime"</w:t>
      </w:r>
      <w:r>
        <w:t xml:space="preserve">, </w:t>
      </w:r>
      <w:r>
        <w:rPr>
          <w:rStyle w:val="VerbatimChar"/>
        </w:rPr>
        <w:t>"time"</w:t>
      </w:r>
      <w:r>
        <w:t xml:space="preserve">, </w:t>
      </w:r>
      <w:r>
        <w:rPr>
          <w:rStyle w:val="VerbatimChar"/>
        </w:rPr>
        <w:t>"month"</w:t>
      </w:r>
      <w:r>
        <w:t xml:space="preserve">, </w:t>
      </w:r>
      <w:r>
        <w:rPr>
          <w:rStyle w:val="VerbatimChar"/>
        </w:rPr>
        <w:t>"year"</w:t>
      </w:r>
      <w:r>
        <w:t>).</w:t>
      </w:r>
    </w:p>
    <w:p w14:paraId="72D4637F" w14:textId="77777777" w:rsidR="000357F5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min</w:t>
      </w:r>
      <w:r>
        <w:t xml:space="preserve"> / </w:t>
      </w:r>
      <w:r>
        <w:rPr>
          <w:rStyle w:val="VerbatimChar"/>
        </w:rPr>
        <w:t>max</w:t>
      </w:r>
      <w:r>
        <w:t xml:space="preserve"> → Date/String (Defines valid date range).</w:t>
      </w:r>
    </w:p>
    <w:p w14:paraId="58F9FEBD" w14:textId="77777777" w:rsidR="000357F5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displayFormat</w:t>
      </w:r>
      <w:r>
        <w:t xml:space="preserve"> → String (Formats date display, e.g., </w:t>
      </w:r>
      <w:r>
        <w:rPr>
          <w:rStyle w:val="VerbatimChar"/>
        </w:rPr>
        <w:t>"MM/dd/yyyy"</w:t>
      </w:r>
      <w:r>
        <w:t>).</w:t>
      </w:r>
    </w:p>
    <w:p w14:paraId="09AE7F64" w14:textId="77777777" w:rsidR="000357F5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calendarOptions</w:t>
      </w:r>
      <w:r>
        <w:t xml:space="preserve"> → Object (Customizes the popup calendar).</w:t>
      </w:r>
    </w:p>
    <w:p w14:paraId="0659D3EE" w14:textId="77777777" w:rsidR="000357F5" w:rsidRDefault="00000000">
      <w:pPr>
        <w:pStyle w:val="Heading3"/>
      </w:pPr>
      <w:bookmarkStart w:id="8" w:name="methods-1"/>
      <w:bookmarkEnd w:id="7"/>
      <w:r>
        <w:t>Methods</w:t>
      </w:r>
    </w:p>
    <w:p w14:paraId="3F241891" w14:textId="77777777" w:rsidR="000357F5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.option("value", new Date())</w:t>
      </w:r>
      <w:r>
        <w:t xml:space="preserve"> → Sets a new date value.</w:t>
      </w:r>
    </w:p>
    <w:p w14:paraId="66CF5AF9" w14:textId="77777777" w:rsidR="000357F5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.open()</w:t>
      </w:r>
      <w:r>
        <w:t xml:space="preserve"> / </w:t>
      </w:r>
      <w:r>
        <w:rPr>
          <w:rStyle w:val="VerbatimChar"/>
        </w:rPr>
        <w:t>.close()</w:t>
      </w:r>
      <w:r>
        <w:t xml:space="preserve"> → Opens/closes the date picker manually.</w:t>
      </w:r>
    </w:p>
    <w:p w14:paraId="3BE1FCAA" w14:textId="77777777" w:rsidR="000357F5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.reset()</w:t>
      </w:r>
      <w:r>
        <w:t xml:space="preserve"> → Resets the value to default.</w:t>
      </w:r>
    </w:p>
    <w:p w14:paraId="67A6E969" w14:textId="77777777" w:rsidR="000357F5" w:rsidRDefault="00000000">
      <w:pPr>
        <w:pStyle w:val="Heading3"/>
      </w:pPr>
      <w:bookmarkStart w:id="9" w:name="events-1"/>
      <w:bookmarkEnd w:id="8"/>
      <w:r>
        <w:t>Events</w:t>
      </w:r>
    </w:p>
    <w:p w14:paraId="09555151" w14:textId="77777777" w:rsidR="000357F5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onValueChanged</w:t>
      </w:r>
      <w:r>
        <w:t xml:space="preserve"> → Fires when the selected date changes.</w:t>
      </w:r>
    </w:p>
    <w:p w14:paraId="291D40AE" w14:textId="77777777" w:rsidR="000357F5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onOpened</w:t>
      </w:r>
      <w:r>
        <w:t xml:space="preserve"> / </w:t>
      </w:r>
      <w:r>
        <w:rPr>
          <w:rStyle w:val="VerbatimChar"/>
        </w:rPr>
        <w:t>onClosed</w:t>
      </w:r>
      <w:r>
        <w:t xml:space="preserve"> → Fires when the date picker opens/closes.</w:t>
      </w:r>
    </w:p>
    <w:p w14:paraId="62472C26" w14:textId="77777777" w:rsidR="000357F5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onKeyDown</w:t>
      </w:r>
      <w:r>
        <w:t xml:space="preserve"> → Captures key events inside the widget.</w:t>
      </w:r>
    </w:p>
    <w:p w14:paraId="5F759EF2" w14:textId="77777777" w:rsidR="000357F5" w:rsidRDefault="00000000">
      <w:pPr>
        <w:pStyle w:val="Heading4"/>
      </w:pPr>
      <w:bookmarkStart w:id="10" w:name="example-1"/>
      <w:r>
        <w:rPr>
          <w:b/>
        </w:rPr>
        <w:t>Example</w:t>
      </w:r>
    </w:p>
    <w:p w14:paraId="3E5F8E65" w14:textId="77777777" w:rsidR="000357F5" w:rsidRDefault="00000000">
      <w:pPr>
        <w:pStyle w:val="SourceCode"/>
      </w:pP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"#dateBox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dxDateBox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isplayForm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M/dd/yyyy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i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1-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x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5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nValueChang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elected Date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72E6826B" w14:textId="77777777" w:rsidR="000357F5" w:rsidRDefault="00000000">
      <w:r>
        <w:pict w14:anchorId="03E78300">
          <v:rect id="_x0000_i1027" style="width:0;height:1.5pt" o:hralign="center" o:hrstd="t" o:hr="t"/>
        </w:pict>
      </w:r>
    </w:p>
    <w:p w14:paraId="7DAA5DDA" w14:textId="77777777" w:rsidR="00BB0A78" w:rsidRDefault="00BB0A7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1" w:name="drop-down-box-dxdropdownbox"/>
      <w:bookmarkEnd w:id="6"/>
      <w:bookmarkEnd w:id="9"/>
      <w:bookmarkEnd w:id="10"/>
      <w:r>
        <w:br w:type="page"/>
      </w:r>
    </w:p>
    <w:p w14:paraId="102638E3" w14:textId="1FAE52C7" w:rsidR="000357F5" w:rsidRDefault="00000000">
      <w:pPr>
        <w:pStyle w:val="Heading2"/>
      </w:pPr>
      <w:r>
        <w:lastRenderedPageBreak/>
        <w:t>Drop Down Box (</w:t>
      </w:r>
      <w:proofErr w:type="spellStart"/>
      <w:r>
        <w:rPr>
          <w:rStyle w:val="VerbatimChar"/>
        </w:rPr>
        <w:t>dxDropDownBox</w:t>
      </w:r>
      <w:proofErr w:type="spellEnd"/>
      <w:r>
        <w:t>)</w:t>
      </w:r>
    </w:p>
    <w:p w14:paraId="2561133D" w14:textId="77777777" w:rsidR="000357F5" w:rsidRDefault="00000000">
      <w:pPr>
        <w:pStyle w:val="Heading3"/>
      </w:pPr>
      <w:bookmarkStart w:id="12" w:name="properties-2"/>
      <w:r>
        <w:t>Properties</w:t>
      </w:r>
    </w:p>
    <w:p w14:paraId="182BDC89" w14:textId="77777777" w:rsidR="000357F5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value</w:t>
      </w:r>
      <w:r>
        <w:t xml:space="preserve"> → Any (Selected item value).</w:t>
      </w:r>
    </w:p>
    <w:p w14:paraId="65B83149" w14:textId="77777777" w:rsidR="000357F5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items</w:t>
      </w:r>
      <w:r>
        <w:t xml:space="preserve"> → Array (Dropdown item list).</w:t>
      </w:r>
    </w:p>
    <w:p w14:paraId="66479C3A" w14:textId="77777777" w:rsidR="000357F5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placeholder</w:t>
      </w:r>
      <w:r>
        <w:t xml:space="preserve"> → String (Placeholder text).</w:t>
      </w:r>
    </w:p>
    <w:p w14:paraId="64414DB0" w14:textId="77777777" w:rsidR="000357F5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displayExpr</w:t>
      </w:r>
      <w:r>
        <w:t xml:space="preserve"> / </w:t>
      </w:r>
      <w:r>
        <w:rPr>
          <w:rStyle w:val="VerbatimChar"/>
        </w:rPr>
        <w:t>valueExpr</w:t>
      </w:r>
      <w:r>
        <w:t xml:space="preserve"> → String (Defines how values are displayed and stored).</w:t>
      </w:r>
    </w:p>
    <w:p w14:paraId="384E3301" w14:textId="77777777" w:rsidR="000357F5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searchEnabled</w:t>
      </w:r>
      <w:r>
        <w:t xml:space="preserve"> → Boolean (Enables search inside the dropdown).</w:t>
      </w:r>
    </w:p>
    <w:p w14:paraId="2B076D94" w14:textId="77777777" w:rsidR="000357F5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opened</w:t>
      </w:r>
      <w:r>
        <w:t xml:space="preserve"> → Boolean (Defines whether the dropdown is open).</w:t>
      </w:r>
    </w:p>
    <w:p w14:paraId="570393CA" w14:textId="77777777" w:rsidR="000357F5" w:rsidRDefault="00000000">
      <w:pPr>
        <w:pStyle w:val="Heading3"/>
      </w:pPr>
      <w:bookmarkStart w:id="13" w:name="methods-2"/>
      <w:bookmarkEnd w:id="12"/>
      <w:r>
        <w:t>Methods</w:t>
      </w:r>
    </w:p>
    <w:p w14:paraId="3F49A218" w14:textId="77777777" w:rsidR="000357F5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.open()</w:t>
      </w:r>
      <w:r>
        <w:t xml:space="preserve"> / </w:t>
      </w:r>
      <w:r>
        <w:rPr>
          <w:rStyle w:val="VerbatimChar"/>
        </w:rPr>
        <w:t>.close()</w:t>
      </w:r>
      <w:r>
        <w:t xml:space="preserve"> → Opens or closes the dropdown manually.</w:t>
      </w:r>
    </w:p>
    <w:p w14:paraId="06DC5A46" w14:textId="77777777" w:rsidR="000357F5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.option("value", newValue)</w:t>
      </w:r>
      <w:r>
        <w:t xml:space="preserve"> → Changes the selected item.</w:t>
      </w:r>
    </w:p>
    <w:p w14:paraId="4E7FE3F4" w14:textId="77777777" w:rsidR="000357F5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.reset()</w:t>
      </w:r>
      <w:r>
        <w:t xml:space="preserve"> → Resets the dropdown selection.</w:t>
      </w:r>
    </w:p>
    <w:p w14:paraId="1B58EE25" w14:textId="77777777" w:rsidR="000357F5" w:rsidRDefault="00000000">
      <w:pPr>
        <w:pStyle w:val="Heading3"/>
      </w:pPr>
      <w:bookmarkStart w:id="14" w:name="events-2"/>
      <w:bookmarkEnd w:id="13"/>
      <w:r>
        <w:t>Events</w:t>
      </w:r>
    </w:p>
    <w:p w14:paraId="3DB4C780" w14:textId="77777777" w:rsidR="000357F5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onValueChanged</w:t>
      </w:r>
      <w:r>
        <w:t xml:space="preserve"> → Fires when the selected item changes.</w:t>
      </w:r>
    </w:p>
    <w:p w14:paraId="5B564CF8" w14:textId="77777777" w:rsidR="000357F5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onOpened</w:t>
      </w:r>
      <w:r>
        <w:t xml:space="preserve"> / </w:t>
      </w:r>
      <w:r>
        <w:rPr>
          <w:rStyle w:val="VerbatimChar"/>
        </w:rPr>
        <w:t>onClosed</w:t>
      </w:r>
      <w:r>
        <w:t xml:space="preserve"> → Fires when the dropdown opens/closes.</w:t>
      </w:r>
    </w:p>
    <w:p w14:paraId="18D3AD46" w14:textId="77777777" w:rsidR="000357F5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onSelectionChanged</w:t>
      </w:r>
      <w:r>
        <w:t xml:space="preserve"> → Fires when a different item is selected.</w:t>
      </w:r>
    </w:p>
    <w:p w14:paraId="0BAB0E7B" w14:textId="77777777" w:rsidR="000357F5" w:rsidRDefault="00000000">
      <w:pPr>
        <w:pStyle w:val="Heading4"/>
      </w:pPr>
      <w:bookmarkStart w:id="15" w:name="example-2"/>
      <w:r>
        <w:rPr>
          <w:b/>
        </w:rPr>
        <w:t>Example</w:t>
      </w:r>
    </w:p>
    <w:p w14:paraId="3C573311" w14:textId="77777777" w:rsidR="000357F5" w:rsidRDefault="00000000">
      <w:pPr>
        <w:pStyle w:val="SourceCode"/>
      </w:pP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"#dropDownBox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dxDropDownBox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tem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Appl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Banana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herry"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lacehold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lect a fruit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earchEnabl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nValueChang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elected Item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03A8C981" w14:textId="09933AA1" w:rsidR="000357F5" w:rsidRDefault="000357F5">
      <w:bookmarkStart w:id="16" w:name="X7ed0d433092f6cfb5b4c1cc7b3180e14b0cf4b7"/>
      <w:bookmarkEnd w:id="14"/>
      <w:bookmarkEnd w:id="15"/>
    </w:p>
    <w:p w14:paraId="6D518F40" w14:textId="77777777" w:rsidR="005D2FE3" w:rsidRDefault="005D2FE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7" w:name="number-box-dxnumberbox"/>
      <w:bookmarkEnd w:id="11"/>
      <w:bookmarkEnd w:id="16"/>
      <w:r>
        <w:br w:type="page"/>
      </w:r>
    </w:p>
    <w:p w14:paraId="7D470EAF" w14:textId="703CF360" w:rsidR="000357F5" w:rsidRDefault="00000000">
      <w:pPr>
        <w:pStyle w:val="Heading2"/>
      </w:pPr>
      <w:r>
        <w:lastRenderedPageBreak/>
        <w:t>Number Box (</w:t>
      </w:r>
      <w:proofErr w:type="spellStart"/>
      <w:r>
        <w:rPr>
          <w:rStyle w:val="VerbatimChar"/>
        </w:rPr>
        <w:t>dxNumberBox</w:t>
      </w:r>
      <w:proofErr w:type="spellEnd"/>
      <w:r>
        <w:t>)</w:t>
      </w:r>
    </w:p>
    <w:p w14:paraId="2A0B51F3" w14:textId="77777777" w:rsidR="000357F5" w:rsidRDefault="00000000">
      <w:pPr>
        <w:pStyle w:val="Heading3"/>
      </w:pPr>
      <w:bookmarkStart w:id="18" w:name="properties-3"/>
      <w:r>
        <w:t>Properties</w:t>
      </w:r>
    </w:p>
    <w:p w14:paraId="0F53B338" w14:textId="77777777" w:rsidR="000357F5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value</w:t>
      </w:r>
      <w:r>
        <w:t xml:space="preserve"> → Number (Current numeric value).</w:t>
      </w:r>
    </w:p>
    <w:p w14:paraId="190F19F4" w14:textId="77777777" w:rsidR="000357F5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min</w:t>
      </w:r>
      <w:r>
        <w:t xml:space="preserve"> / </w:t>
      </w:r>
      <w:r>
        <w:rPr>
          <w:rStyle w:val="VerbatimChar"/>
        </w:rPr>
        <w:t>max</w:t>
      </w:r>
      <w:r>
        <w:t xml:space="preserve"> → Number (Defines valid numeric range).</w:t>
      </w:r>
    </w:p>
    <w:p w14:paraId="7363585D" w14:textId="77777777" w:rsidR="000357F5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step</w:t>
      </w:r>
      <w:r>
        <w:t xml:space="preserve"> → Number (Increment/decrement step).</w:t>
      </w:r>
    </w:p>
    <w:p w14:paraId="4541E6DD" w14:textId="77777777" w:rsidR="000357F5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showSpinButtons</w:t>
      </w:r>
      <w:r>
        <w:t xml:space="preserve"> → Boolean (Displays increase/decrease buttons).</w:t>
      </w:r>
    </w:p>
    <w:p w14:paraId="0C428886" w14:textId="77777777" w:rsidR="000357F5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format</w:t>
      </w:r>
      <w:r>
        <w:t xml:space="preserve"> → String (</w:t>
      </w:r>
      <w:r>
        <w:rPr>
          <w:rStyle w:val="VerbatimChar"/>
        </w:rPr>
        <w:t>"fixedPoint"</w:t>
      </w:r>
      <w:r>
        <w:t xml:space="preserve">, </w:t>
      </w:r>
      <w:r>
        <w:rPr>
          <w:rStyle w:val="VerbatimChar"/>
        </w:rPr>
        <w:t>"currency"</w:t>
      </w:r>
      <w:r>
        <w:t xml:space="preserve">, </w:t>
      </w:r>
      <w:r>
        <w:rPr>
          <w:rStyle w:val="VerbatimChar"/>
        </w:rPr>
        <w:t>"percent"</w:t>
      </w:r>
      <w:r>
        <w:t>, etc.).</w:t>
      </w:r>
    </w:p>
    <w:p w14:paraId="6F7C4728" w14:textId="77777777" w:rsidR="000357F5" w:rsidRDefault="00000000">
      <w:pPr>
        <w:pStyle w:val="Heading3"/>
      </w:pPr>
      <w:bookmarkStart w:id="19" w:name="methods-3"/>
      <w:bookmarkEnd w:id="18"/>
      <w:r>
        <w:t>Methods</w:t>
      </w:r>
    </w:p>
    <w:p w14:paraId="0DC2B881" w14:textId="77777777" w:rsidR="000357F5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t>.option("value", 10)</w:t>
      </w:r>
      <w:r>
        <w:t xml:space="preserve"> → Sets the numeric value.</w:t>
      </w:r>
    </w:p>
    <w:p w14:paraId="022CE0CB" w14:textId="77777777" w:rsidR="000357F5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t>.reset()</w:t>
      </w:r>
      <w:r>
        <w:t xml:space="preserve"> → Resets the value to default.</w:t>
      </w:r>
    </w:p>
    <w:p w14:paraId="0EB87A81" w14:textId="77777777" w:rsidR="000357F5" w:rsidRDefault="00000000">
      <w:pPr>
        <w:pStyle w:val="Heading3"/>
      </w:pPr>
      <w:bookmarkStart w:id="20" w:name="events-3"/>
      <w:bookmarkEnd w:id="19"/>
      <w:r>
        <w:t>Events</w:t>
      </w:r>
    </w:p>
    <w:p w14:paraId="56406787" w14:textId="77777777" w:rsidR="000357F5" w:rsidRDefault="00000000">
      <w:pPr>
        <w:pStyle w:val="Compact"/>
        <w:numPr>
          <w:ilvl w:val="0"/>
          <w:numId w:val="13"/>
        </w:numPr>
      </w:pPr>
      <w:r>
        <w:rPr>
          <w:rStyle w:val="VerbatimChar"/>
        </w:rPr>
        <w:t>onValueChanged</w:t>
      </w:r>
      <w:r>
        <w:t xml:space="preserve"> → Fires when the value changes.</w:t>
      </w:r>
    </w:p>
    <w:p w14:paraId="7FD08D84" w14:textId="77777777" w:rsidR="000357F5" w:rsidRDefault="00000000">
      <w:pPr>
        <w:pStyle w:val="Heading4"/>
      </w:pPr>
      <w:bookmarkStart w:id="21" w:name="example-3"/>
      <w:r>
        <w:rPr>
          <w:b/>
        </w:rPr>
        <w:t>Example</w:t>
      </w:r>
    </w:p>
    <w:p w14:paraId="7ED1FB3C" w14:textId="77777777" w:rsidR="000357F5" w:rsidRDefault="00000000">
      <w:pPr>
        <w:pStyle w:val="SourceCode"/>
      </w:pP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"#numberBox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dxNumberBox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u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i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x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howSpinButton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e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nValueChang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New value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58A0176B" w14:textId="04410272" w:rsidR="000357F5" w:rsidRDefault="000357F5"/>
    <w:p w14:paraId="32C2672F" w14:textId="77777777" w:rsidR="00F93A18" w:rsidRDefault="00F93A1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2" w:name="select-box-dxselectbox"/>
      <w:bookmarkEnd w:id="17"/>
      <w:bookmarkEnd w:id="20"/>
      <w:bookmarkEnd w:id="21"/>
      <w:r>
        <w:br w:type="page"/>
      </w:r>
    </w:p>
    <w:p w14:paraId="10AF4FFF" w14:textId="4D077939" w:rsidR="000357F5" w:rsidRDefault="00000000">
      <w:pPr>
        <w:pStyle w:val="Heading2"/>
      </w:pPr>
      <w:r>
        <w:lastRenderedPageBreak/>
        <w:t>Select Box (</w:t>
      </w:r>
      <w:proofErr w:type="spellStart"/>
      <w:r>
        <w:rPr>
          <w:rStyle w:val="VerbatimChar"/>
        </w:rPr>
        <w:t>dxSelectBox</w:t>
      </w:r>
      <w:proofErr w:type="spellEnd"/>
      <w:r>
        <w:t>)</w:t>
      </w:r>
    </w:p>
    <w:p w14:paraId="309CA13C" w14:textId="77777777" w:rsidR="000357F5" w:rsidRDefault="00000000">
      <w:pPr>
        <w:pStyle w:val="Heading3"/>
      </w:pPr>
      <w:bookmarkStart w:id="23" w:name="properties-4"/>
      <w:r>
        <w:t>Properties</w:t>
      </w:r>
    </w:p>
    <w:p w14:paraId="03E24C19" w14:textId="77777777" w:rsidR="000357F5" w:rsidRDefault="00000000">
      <w:pPr>
        <w:pStyle w:val="Compact"/>
        <w:numPr>
          <w:ilvl w:val="0"/>
          <w:numId w:val="14"/>
        </w:numPr>
      </w:pPr>
      <w:r>
        <w:rPr>
          <w:rStyle w:val="VerbatimChar"/>
        </w:rPr>
        <w:t>items</w:t>
      </w:r>
      <w:r>
        <w:t xml:space="preserve"> → Array (Dropdown items).</w:t>
      </w:r>
    </w:p>
    <w:p w14:paraId="1B8E11A2" w14:textId="77777777" w:rsidR="000357F5" w:rsidRDefault="00000000">
      <w:pPr>
        <w:pStyle w:val="Compact"/>
        <w:numPr>
          <w:ilvl w:val="0"/>
          <w:numId w:val="14"/>
        </w:numPr>
      </w:pPr>
      <w:r>
        <w:rPr>
          <w:rStyle w:val="VerbatimChar"/>
        </w:rPr>
        <w:t>value</w:t>
      </w:r>
      <w:r>
        <w:t xml:space="preserve"> → Any (Selected item value).</w:t>
      </w:r>
    </w:p>
    <w:p w14:paraId="34473052" w14:textId="77777777" w:rsidR="000357F5" w:rsidRDefault="00000000">
      <w:pPr>
        <w:pStyle w:val="Compact"/>
        <w:numPr>
          <w:ilvl w:val="0"/>
          <w:numId w:val="14"/>
        </w:numPr>
      </w:pPr>
      <w:r>
        <w:rPr>
          <w:rStyle w:val="VerbatimChar"/>
        </w:rPr>
        <w:t>placeholder</w:t>
      </w:r>
      <w:r>
        <w:t xml:space="preserve"> → String (Text before selection).</w:t>
      </w:r>
    </w:p>
    <w:p w14:paraId="2A1583AC" w14:textId="77777777" w:rsidR="000357F5" w:rsidRDefault="00000000">
      <w:pPr>
        <w:pStyle w:val="Compact"/>
        <w:numPr>
          <w:ilvl w:val="0"/>
          <w:numId w:val="14"/>
        </w:numPr>
      </w:pPr>
      <w:r>
        <w:rPr>
          <w:rStyle w:val="VerbatimChar"/>
        </w:rPr>
        <w:t>searchEnabled</w:t>
      </w:r>
      <w:r>
        <w:t xml:space="preserve"> → Boolean (Allows searching in dropdown).</w:t>
      </w:r>
    </w:p>
    <w:p w14:paraId="166914B6" w14:textId="77777777" w:rsidR="000357F5" w:rsidRDefault="00000000">
      <w:pPr>
        <w:pStyle w:val="Compact"/>
        <w:numPr>
          <w:ilvl w:val="0"/>
          <w:numId w:val="14"/>
        </w:numPr>
      </w:pPr>
      <w:r>
        <w:rPr>
          <w:rStyle w:val="VerbatimChar"/>
        </w:rPr>
        <w:t>displayExpr</w:t>
      </w:r>
      <w:r>
        <w:t xml:space="preserve"> / </w:t>
      </w:r>
      <w:r>
        <w:rPr>
          <w:rStyle w:val="VerbatimChar"/>
        </w:rPr>
        <w:t>valueExpr</w:t>
      </w:r>
      <w:r>
        <w:t xml:space="preserve"> → String (Defines how values are displayed and stored).</w:t>
      </w:r>
    </w:p>
    <w:p w14:paraId="584C3892" w14:textId="77777777" w:rsidR="000357F5" w:rsidRDefault="00000000">
      <w:pPr>
        <w:pStyle w:val="Heading3"/>
      </w:pPr>
      <w:bookmarkStart w:id="24" w:name="methods-4"/>
      <w:bookmarkEnd w:id="23"/>
      <w:r>
        <w:t>Methods</w:t>
      </w:r>
    </w:p>
    <w:p w14:paraId="7F232A8D" w14:textId="77777777" w:rsidR="000357F5" w:rsidRDefault="00000000">
      <w:pPr>
        <w:pStyle w:val="Compact"/>
        <w:numPr>
          <w:ilvl w:val="0"/>
          <w:numId w:val="15"/>
        </w:numPr>
      </w:pPr>
      <w:r>
        <w:rPr>
          <w:rStyle w:val="VerbatimChar"/>
        </w:rPr>
        <w:t>.open()</w:t>
      </w:r>
      <w:r>
        <w:t xml:space="preserve"> / </w:t>
      </w:r>
      <w:r>
        <w:rPr>
          <w:rStyle w:val="VerbatimChar"/>
        </w:rPr>
        <w:t>.close()</w:t>
      </w:r>
      <w:r>
        <w:t xml:space="preserve"> → Opens/closes the dropdown manually.</w:t>
      </w:r>
    </w:p>
    <w:p w14:paraId="03246A8C" w14:textId="77777777" w:rsidR="000357F5" w:rsidRDefault="00000000">
      <w:pPr>
        <w:pStyle w:val="Compact"/>
        <w:numPr>
          <w:ilvl w:val="0"/>
          <w:numId w:val="15"/>
        </w:numPr>
      </w:pPr>
      <w:r>
        <w:rPr>
          <w:rStyle w:val="VerbatimChar"/>
        </w:rPr>
        <w:t>.option("value", newValue)</w:t>
      </w:r>
      <w:r>
        <w:t xml:space="preserve"> → Changes the selected item.</w:t>
      </w:r>
    </w:p>
    <w:p w14:paraId="27183223" w14:textId="77777777" w:rsidR="000357F5" w:rsidRDefault="00000000">
      <w:pPr>
        <w:pStyle w:val="Compact"/>
        <w:numPr>
          <w:ilvl w:val="0"/>
          <w:numId w:val="15"/>
        </w:numPr>
      </w:pPr>
      <w:r>
        <w:rPr>
          <w:rStyle w:val="VerbatimChar"/>
        </w:rPr>
        <w:t>.reset()</w:t>
      </w:r>
      <w:r>
        <w:t xml:space="preserve"> → Resets the dropdown selection.</w:t>
      </w:r>
    </w:p>
    <w:p w14:paraId="664821CF" w14:textId="77777777" w:rsidR="000357F5" w:rsidRDefault="00000000">
      <w:pPr>
        <w:pStyle w:val="Heading3"/>
      </w:pPr>
      <w:bookmarkStart w:id="25" w:name="events-4"/>
      <w:bookmarkEnd w:id="24"/>
      <w:r>
        <w:t>Events</w:t>
      </w:r>
    </w:p>
    <w:p w14:paraId="784602C6" w14:textId="77777777" w:rsidR="000357F5" w:rsidRDefault="00000000">
      <w:pPr>
        <w:pStyle w:val="Compact"/>
        <w:numPr>
          <w:ilvl w:val="0"/>
          <w:numId w:val="16"/>
        </w:numPr>
      </w:pPr>
      <w:r>
        <w:rPr>
          <w:rStyle w:val="VerbatimChar"/>
        </w:rPr>
        <w:t>onValueChanged</w:t>
      </w:r>
      <w:r>
        <w:t xml:space="preserve"> → Fires when the selection changes.</w:t>
      </w:r>
    </w:p>
    <w:p w14:paraId="30E55A72" w14:textId="77777777" w:rsidR="000357F5" w:rsidRDefault="00000000">
      <w:pPr>
        <w:pStyle w:val="Compact"/>
        <w:numPr>
          <w:ilvl w:val="0"/>
          <w:numId w:val="16"/>
        </w:numPr>
      </w:pPr>
      <w:r>
        <w:rPr>
          <w:rStyle w:val="VerbatimChar"/>
        </w:rPr>
        <w:t>onSelectionChanged</w:t>
      </w:r>
      <w:r>
        <w:t xml:space="preserve"> → Fires when an item is selected.</w:t>
      </w:r>
    </w:p>
    <w:p w14:paraId="69CB8C45" w14:textId="77777777" w:rsidR="000357F5" w:rsidRDefault="00000000">
      <w:pPr>
        <w:pStyle w:val="Heading4"/>
      </w:pPr>
      <w:bookmarkStart w:id="26" w:name="example-4"/>
      <w:r>
        <w:rPr>
          <w:b/>
        </w:rPr>
        <w:t>Example</w:t>
      </w:r>
    </w:p>
    <w:p w14:paraId="40D1307F" w14:textId="77777777" w:rsidR="000357F5" w:rsidRDefault="00000000">
      <w:pPr>
        <w:pStyle w:val="SourceCode"/>
      </w:pP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"#selectBox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dxSelectBox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tem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Red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lacehold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lect a col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earchEnabl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nValueChang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elected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343E5486" w14:textId="1E87EF81" w:rsidR="000357F5" w:rsidRDefault="000357F5"/>
    <w:p w14:paraId="5E05F429" w14:textId="77777777" w:rsidR="005B5100" w:rsidRDefault="005B510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7" w:name="search-and-editing"/>
      <w:bookmarkEnd w:id="22"/>
      <w:bookmarkEnd w:id="25"/>
      <w:bookmarkEnd w:id="26"/>
      <w:r>
        <w:br w:type="page"/>
      </w:r>
    </w:p>
    <w:p w14:paraId="563D7118" w14:textId="5FFBE826" w:rsidR="000357F5" w:rsidRDefault="00000000">
      <w:pPr>
        <w:pStyle w:val="Heading2"/>
      </w:pPr>
      <w:r>
        <w:lastRenderedPageBreak/>
        <w:t>Search and Editing</w:t>
      </w:r>
    </w:p>
    <w:p w14:paraId="0E288C73" w14:textId="77777777" w:rsidR="000357F5" w:rsidRDefault="00000000">
      <w:pPr>
        <w:pStyle w:val="Heading3"/>
      </w:pPr>
      <w:bookmarkStart w:id="28" w:name="properties-5"/>
      <w:r>
        <w:t>Properties</w:t>
      </w:r>
    </w:p>
    <w:p w14:paraId="44A0CC61" w14:textId="77777777" w:rsidR="000357F5" w:rsidRDefault="00000000">
      <w:pPr>
        <w:pStyle w:val="Compact"/>
        <w:numPr>
          <w:ilvl w:val="0"/>
          <w:numId w:val="17"/>
        </w:numPr>
      </w:pPr>
      <w:r>
        <w:rPr>
          <w:rStyle w:val="VerbatimChar"/>
        </w:rPr>
        <w:t>searchEnabled</w:t>
      </w:r>
      <w:r>
        <w:t xml:space="preserve"> → Boolean (Enables search in dropdowns and lists).</w:t>
      </w:r>
    </w:p>
    <w:p w14:paraId="67CD6C58" w14:textId="77777777" w:rsidR="000357F5" w:rsidRDefault="00000000">
      <w:pPr>
        <w:pStyle w:val="Compact"/>
        <w:numPr>
          <w:ilvl w:val="0"/>
          <w:numId w:val="17"/>
        </w:numPr>
      </w:pPr>
      <w:r>
        <w:rPr>
          <w:rStyle w:val="VerbatimChar"/>
        </w:rPr>
        <w:t>searchExpr</w:t>
      </w:r>
      <w:r>
        <w:t xml:space="preserve"> → String/Array (Defines searchable fields).</w:t>
      </w:r>
    </w:p>
    <w:p w14:paraId="4EC25445" w14:textId="77777777" w:rsidR="000357F5" w:rsidRDefault="00000000">
      <w:pPr>
        <w:pStyle w:val="Heading4"/>
      </w:pPr>
      <w:bookmarkStart w:id="29" w:name="example-search-in-selectbox"/>
      <w:r>
        <w:rPr>
          <w:b/>
        </w:rPr>
        <w:t>Example (Search in SelectBox)</w:t>
      </w:r>
    </w:p>
    <w:p w14:paraId="1027AEEA" w14:textId="77777777" w:rsidR="000357F5" w:rsidRDefault="00000000">
      <w:pPr>
        <w:pStyle w:val="SourceCode"/>
      </w:pP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"#searchBox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dxSelectBox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tem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Item 1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tem 2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tem 3"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earchEnabl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earchExp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5D6E044C" w14:textId="7091E6C8" w:rsidR="000357F5" w:rsidRDefault="000357F5"/>
    <w:p w14:paraId="0D320077" w14:textId="77777777" w:rsidR="00592EE6" w:rsidRDefault="00592EE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30" w:name="grouped-items"/>
      <w:bookmarkEnd w:id="27"/>
      <w:bookmarkEnd w:id="28"/>
      <w:bookmarkEnd w:id="29"/>
      <w:r>
        <w:br w:type="page"/>
      </w:r>
    </w:p>
    <w:p w14:paraId="60A7C7C6" w14:textId="284F81C4" w:rsidR="000357F5" w:rsidRDefault="00000000">
      <w:pPr>
        <w:pStyle w:val="Heading2"/>
      </w:pPr>
      <w:r>
        <w:lastRenderedPageBreak/>
        <w:t>Grouped Items</w:t>
      </w:r>
    </w:p>
    <w:p w14:paraId="1FA7F3EA" w14:textId="77777777" w:rsidR="000357F5" w:rsidRDefault="00000000">
      <w:pPr>
        <w:pStyle w:val="Heading3"/>
      </w:pPr>
      <w:bookmarkStart w:id="31" w:name="properties-6"/>
      <w:r>
        <w:t>Properties</w:t>
      </w:r>
    </w:p>
    <w:p w14:paraId="09450A97" w14:textId="77777777" w:rsidR="000357F5" w:rsidRDefault="00000000">
      <w:pPr>
        <w:pStyle w:val="Compact"/>
        <w:numPr>
          <w:ilvl w:val="0"/>
          <w:numId w:val="18"/>
        </w:numPr>
      </w:pPr>
      <w:r>
        <w:rPr>
          <w:rStyle w:val="VerbatimChar"/>
        </w:rPr>
        <w:t>grouped</w:t>
      </w:r>
      <w:r>
        <w:t xml:space="preserve"> → Boolean (Enables grouping of list items).</w:t>
      </w:r>
    </w:p>
    <w:p w14:paraId="38B3E745" w14:textId="77777777" w:rsidR="000357F5" w:rsidRDefault="00000000">
      <w:pPr>
        <w:pStyle w:val="Compact"/>
        <w:numPr>
          <w:ilvl w:val="0"/>
          <w:numId w:val="18"/>
        </w:numPr>
      </w:pPr>
      <w:r>
        <w:rPr>
          <w:rStyle w:val="VerbatimChar"/>
        </w:rPr>
        <w:t>groupTemplate</w:t>
      </w:r>
      <w:r>
        <w:t xml:space="preserve"> → Function/String (Customizes group headers).</w:t>
      </w:r>
    </w:p>
    <w:p w14:paraId="68BC268B" w14:textId="77777777" w:rsidR="000357F5" w:rsidRDefault="00000000">
      <w:pPr>
        <w:pStyle w:val="Heading4"/>
      </w:pPr>
      <w:bookmarkStart w:id="32" w:name="example-5"/>
      <w:r>
        <w:rPr>
          <w:b/>
        </w:rPr>
        <w:t>Example</w:t>
      </w:r>
    </w:p>
    <w:p w14:paraId="151F9297" w14:textId="77777777" w:rsidR="000357F5" w:rsidRDefault="00000000">
      <w:pPr>
        <w:pStyle w:val="SourceCode"/>
      </w:pP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"#groupedList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dxLis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Source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>ke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uits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tem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Appl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Banana"</w:t>
      </w:r>
      <w:r>
        <w:rPr>
          <w:rStyle w:val="NormalTok"/>
        </w:rPr>
        <w:t>]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>ke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egetables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tem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Carrot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Tomato"</w:t>
      </w:r>
      <w:r>
        <w:rPr>
          <w:rStyle w:val="NormalTok"/>
        </w:rPr>
        <w:t>]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group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77477A80" w14:textId="32F426F9" w:rsidR="000357F5" w:rsidRDefault="000357F5"/>
    <w:p w14:paraId="093399F5" w14:textId="77777777" w:rsidR="00B407B9" w:rsidRDefault="00B407B9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33" w:name="text-area-dxtextarea"/>
      <w:bookmarkEnd w:id="30"/>
      <w:bookmarkEnd w:id="31"/>
      <w:bookmarkEnd w:id="32"/>
      <w:r>
        <w:br w:type="page"/>
      </w:r>
    </w:p>
    <w:p w14:paraId="0C3383ED" w14:textId="5B87F0F4" w:rsidR="000357F5" w:rsidRDefault="00000000">
      <w:pPr>
        <w:pStyle w:val="Heading2"/>
      </w:pPr>
      <w:r>
        <w:lastRenderedPageBreak/>
        <w:t>Text Area (</w:t>
      </w:r>
      <w:proofErr w:type="spellStart"/>
      <w:r>
        <w:rPr>
          <w:rStyle w:val="VerbatimChar"/>
        </w:rPr>
        <w:t>dxTextArea</w:t>
      </w:r>
      <w:proofErr w:type="spellEnd"/>
      <w:r>
        <w:t>)</w:t>
      </w:r>
    </w:p>
    <w:p w14:paraId="2F58E5A7" w14:textId="77777777" w:rsidR="000357F5" w:rsidRDefault="00000000">
      <w:pPr>
        <w:pStyle w:val="Heading3"/>
      </w:pPr>
      <w:bookmarkStart w:id="34" w:name="properties-7"/>
      <w:r>
        <w:t>Properties</w:t>
      </w:r>
    </w:p>
    <w:p w14:paraId="006F073F" w14:textId="77777777" w:rsidR="000357F5" w:rsidRDefault="00000000">
      <w:pPr>
        <w:pStyle w:val="Compact"/>
        <w:numPr>
          <w:ilvl w:val="0"/>
          <w:numId w:val="19"/>
        </w:numPr>
      </w:pPr>
      <w:r>
        <w:rPr>
          <w:rStyle w:val="VerbatimChar"/>
        </w:rPr>
        <w:t>value</w:t>
      </w:r>
      <w:r>
        <w:t xml:space="preserve"> → String (Text content).</w:t>
      </w:r>
    </w:p>
    <w:p w14:paraId="3E75AB9E" w14:textId="77777777" w:rsidR="000357F5" w:rsidRDefault="00000000">
      <w:pPr>
        <w:pStyle w:val="Compact"/>
        <w:numPr>
          <w:ilvl w:val="0"/>
          <w:numId w:val="19"/>
        </w:numPr>
      </w:pPr>
      <w:r>
        <w:rPr>
          <w:rStyle w:val="VerbatimChar"/>
        </w:rPr>
        <w:t>maxLength</w:t>
      </w:r>
      <w:r>
        <w:t xml:space="preserve"> → Number (Character limit).</w:t>
      </w:r>
    </w:p>
    <w:p w14:paraId="43459AED" w14:textId="77777777" w:rsidR="000357F5" w:rsidRDefault="00000000">
      <w:pPr>
        <w:pStyle w:val="Compact"/>
        <w:numPr>
          <w:ilvl w:val="0"/>
          <w:numId w:val="19"/>
        </w:numPr>
      </w:pPr>
      <w:r>
        <w:rPr>
          <w:rStyle w:val="VerbatimChar"/>
        </w:rPr>
        <w:t>placeholder</w:t>
      </w:r>
      <w:r>
        <w:t xml:space="preserve"> → String (Hint text).</w:t>
      </w:r>
    </w:p>
    <w:p w14:paraId="605542D3" w14:textId="77777777" w:rsidR="000357F5" w:rsidRDefault="00000000">
      <w:pPr>
        <w:pStyle w:val="Heading3"/>
      </w:pPr>
      <w:bookmarkStart w:id="35" w:name="methods-5"/>
      <w:bookmarkEnd w:id="34"/>
      <w:r>
        <w:t>Methods</w:t>
      </w:r>
    </w:p>
    <w:p w14:paraId="41F1727E" w14:textId="77777777" w:rsidR="000357F5" w:rsidRDefault="00000000">
      <w:pPr>
        <w:pStyle w:val="Compact"/>
        <w:numPr>
          <w:ilvl w:val="0"/>
          <w:numId w:val="20"/>
        </w:numPr>
      </w:pPr>
      <w:r>
        <w:rPr>
          <w:rStyle w:val="VerbatimChar"/>
        </w:rPr>
        <w:t>.option("value", "New text")</w:t>
      </w:r>
      <w:r>
        <w:t xml:space="preserve"> → Sets text content.</w:t>
      </w:r>
    </w:p>
    <w:p w14:paraId="66C21D71" w14:textId="77777777" w:rsidR="000357F5" w:rsidRDefault="00000000">
      <w:pPr>
        <w:pStyle w:val="Compact"/>
        <w:numPr>
          <w:ilvl w:val="0"/>
          <w:numId w:val="20"/>
        </w:numPr>
      </w:pPr>
      <w:r>
        <w:rPr>
          <w:rStyle w:val="VerbatimChar"/>
        </w:rPr>
        <w:t>.reset()</w:t>
      </w:r>
      <w:r>
        <w:t xml:space="preserve"> → Clears the text.</w:t>
      </w:r>
    </w:p>
    <w:p w14:paraId="3FF077CE" w14:textId="77777777" w:rsidR="000357F5" w:rsidRDefault="00000000">
      <w:pPr>
        <w:pStyle w:val="Heading3"/>
      </w:pPr>
      <w:bookmarkStart w:id="36" w:name="events-5"/>
      <w:bookmarkEnd w:id="35"/>
      <w:r>
        <w:t>Events</w:t>
      </w:r>
    </w:p>
    <w:p w14:paraId="0730E811" w14:textId="77777777" w:rsidR="000357F5" w:rsidRDefault="00000000">
      <w:pPr>
        <w:pStyle w:val="Compact"/>
        <w:numPr>
          <w:ilvl w:val="0"/>
          <w:numId w:val="21"/>
        </w:numPr>
      </w:pPr>
      <w:r>
        <w:rPr>
          <w:rStyle w:val="VerbatimChar"/>
        </w:rPr>
        <w:t>onValueChanged</w:t>
      </w:r>
      <w:r>
        <w:t xml:space="preserve"> → Fires when text changes.</w:t>
      </w:r>
    </w:p>
    <w:p w14:paraId="7A437990" w14:textId="77777777" w:rsidR="000357F5" w:rsidRDefault="00000000">
      <w:pPr>
        <w:pStyle w:val="Heading4"/>
      </w:pPr>
      <w:bookmarkStart w:id="37" w:name="example-6"/>
      <w:r>
        <w:rPr>
          <w:b/>
        </w:rPr>
        <w:t>Example</w:t>
      </w:r>
    </w:p>
    <w:p w14:paraId="099B7BA8" w14:textId="77777777" w:rsidR="000357F5" w:rsidRDefault="00000000">
      <w:pPr>
        <w:pStyle w:val="SourceCode"/>
      </w:pP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"#textArea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dxTextArea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lacehold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nter your messag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xLeng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2CE396B4" w14:textId="1249BA04" w:rsidR="000357F5" w:rsidRDefault="000357F5"/>
    <w:p w14:paraId="7AA4498F" w14:textId="77777777" w:rsidR="00D141E4" w:rsidRDefault="00D141E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38" w:name="text-box-dxtextbox"/>
      <w:bookmarkEnd w:id="33"/>
      <w:bookmarkEnd w:id="36"/>
      <w:bookmarkEnd w:id="37"/>
      <w:r>
        <w:br w:type="page"/>
      </w:r>
    </w:p>
    <w:p w14:paraId="3219337C" w14:textId="3171ED2B" w:rsidR="000357F5" w:rsidRDefault="00000000">
      <w:pPr>
        <w:pStyle w:val="Heading2"/>
      </w:pPr>
      <w:r>
        <w:lastRenderedPageBreak/>
        <w:t>Text Box (</w:t>
      </w:r>
      <w:proofErr w:type="spellStart"/>
      <w:r>
        <w:rPr>
          <w:rStyle w:val="VerbatimChar"/>
        </w:rPr>
        <w:t>dxTextBox</w:t>
      </w:r>
      <w:proofErr w:type="spellEnd"/>
      <w:r>
        <w:t>)</w:t>
      </w:r>
    </w:p>
    <w:p w14:paraId="0BD8E974" w14:textId="77777777" w:rsidR="000357F5" w:rsidRDefault="00000000">
      <w:pPr>
        <w:pStyle w:val="Heading3"/>
      </w:pPr>
      <w:bookmarkStart w:id="39" w:name="properties-8"/>
      <w:r>
        <w:t>Properties</w:t>
      </w:r>
    </w:p>
    <w:p w14:paraId="1B80AC9B" w14:textId="77777777" w:rsidR="000357F5" w:rsidRDefault="00000000">
      <w:pPr>
        <w:pStyle w:val="Compact"/>
        <w:numPr>
          <w:ilvl w:val="0"/>
          <w:numId w:val="22"/>
        </w:numPr>
      </w:pPr>
      <w:r>
        <w:rPr>
          <w:rStyle w:val="VerbatimChar"/>
        </w:rPr>
        <w:t>value</w:t>
      </w:r>
      <w:r>
        <w:t xml:space="preserve"> → String (Entered text).</w:t>
      </w:r>
    </w:p>
    <w:p w14:paraId="326A8941" w14:textId="77777777" w:rsidR="000357F5" w:rsidRDefault="00000000">
      <w:pPr>
        <w:pStyle w:val="Compact"/>
        <w:numPr>
          <w:ilvl w:val="0"/>
          <w:numId w:val="22"/>
        </w:numPr>
      </w:pPr>
      <w:r>
        <w:rPr>
          <w:rStyle w:val="VerbatimChar"/>
        </w:rPr>
        <w:t>mode</w:t>
      </w:r>
      <w:r>
        <w:t xml:space="preserve"> → String (</w:t>
      </w:r>
      <w:r>
        <w:rPr>
          <w:rStyle w:val="VerbatimChar"/>
        </w:rPr>
        <w:t>"text"</w:t>
      </w:r>
      <w:r>
        <w:t xml:space="preserve">, </w:t>
      </w:r>
      <w:r>
        <w:rPr>
          <w:rStyle w:val="VerbatimChar"/>
        </w:rPr>
        <w:t>"password"</w:t>
      </w:r>
      <w:r>
        <w:t xml:space="preserve">, </w:t>
      </w:r>
      <w:r>
        <w:rPr>
          <w:rStyle w:val="VerbatimChar"/>
        </w:rPr>
        <w:t>"email"</w:t>
      </w:r>
      <w:r>
        <w:t xml:space="preserve">, </w:t>
      </w:r>
      <w:r>
        <w:rPr>
          <w:rStyle w:val="VerbatimChar"/>
        </w:rPr>
        <w:t>"tel"</w:t>
      </w:r>
      <w:r>
        <w:t>).</w:t>
      </w:r>
    </w:p>
    <w:p w14:paraId="3C205F60" w14:textId="77777777" w:rsidR="000357F5" w:rsidRDefault="00000000">
      <w:pPr>
        <w:pStyle w:val="Compact"/>
        <w:numPr>
          <w:ilvl w:val="0"/>
          <w:numId w:val="22"/>
        </w:numPr>
      </w:pPr>
      <w:r>
        <w:rPr>
          <w:rStyle w:val="VerbatimChar"/>
        </w:rPr>
        <w:t>showClearButton</w:t>
      </w:r>
      <w:r>
        <w:t xml:space="preserve"> → Boolean (Adds a clear button).</w:t>
      </w:r>
    </w:p>
    <w:p w14:paraId="40F7BAC5" w14:textId="77777777" w:rsidR="000357F5" w:rsidRDefault="00000000">
      <w:pPr>
        <w:pStyle w:val="Heading3"/>
      </w:pPr>
      <w:bookmarkStart w:id="40" w:name="methods-6"/>
      <w:bookmarkEnd w:id="39"/>
      <w:r>
        <w:t>Methods</w:t>
      </w:r>
    </w:p>
    <w:p w14:paraId="7AC4E9AF" w14:textId="77777777" w:rsidR="000357F5" w:rsidRDefault="00000000">
      <w:pPr>
        <w:pStyle w:val="Compact"/>
        <w:numPr>
          <w:ilvl w:val="0"/>
          <w:numId w:val="23"/>
        </w:numPr>
      </w:pPr>
      <w:r>
        <w:rPr>
          <w:rStyle w:val="VerbatimChar"/>
        </w:rPr>
        <w:t>.option("value", "New text")</w:t>
      </w:r>
      <w:r>
        <w:t xml:space="preserve"> → Sets input value.</w:t>
      </w:r>
    </w:p>
    <w:p w14:paraId="6F45E1C5" w14:textId="77777777" w:rsidR="000357F5" w:rsidRDefault="00000000">
      <w:pPr>
        <w:pStyle w:val="Compact"/>
        <w:numPr>
          <w:ilvl w:val="0"/>
          <w:numId w:val="23"/>
        </w:numPr>
      </w:pPr>
      <w:r>
        <w:rPr>
          <w:rStyle w:val="VerbatimChar"/>
        </w:rPr>
        <w:t>.reset()</w:t>
      </w:r>
      <w:r>
        <w:t xml:space="preserve"> → Clears the text.</w:t>
      </w:r>
    </w:p>
    <w:p w14:paraId="66F344DD" w14:textId="77777777" w:rsidR="000357F5" w:rsidRDefault="00000000">
      <w:pPr>
        <w:pStyle w:val="Heading3"/>
      </w:pPr>
      <w:bookmarkStart w:id="41" w:name="events-6"/>
      <w:bookmarkEnd w:id="40"/>
      <w:r>
        <w:t>Events</w:t>
      </w:r>
    </w:p>
    <w:p w14:paraId="1DA5CDB2" w14:textId="77777777" w:rsidR="000357F5" w:rsidRDefault="00000000">
      <w:pPr>
        <w:pStyle w:val="Compact"/>
        <w:numPr>
          <w:ilvl w:val="0"/>
          <w:numId w:val="24"/>
        </w:numPr>
      </w:pPr>
      <w:r>
        <w:rPr>
          <w:rStyle w:val="VerbatimChar"/>
        </w:rPr>
        <w:t>onValueChanged</w:t>
      </w:r>
      <w:r>
        <w:t xml:space="preserve"> → Fires when text changes.</w:t>
      </w:r>
    </w:p>
    <w:p w14:paraId="7CD0DF5B" w14:textId="77777777" w:rsidR="000357F5" w:rsidRDefault="00000000">
      <w:pPr>
        <w:pStyle w:val="Heading4"/>
      </w:pPr>
      <w:bookmarkStart w:id="42" w:name="example-7"/>
      <w:r>
        <w:rPr>
          <w:b/>
        </w:rPr>
        <w:t>Example</w:t>
      </w:r>
    </w:p>
    <w:p w14:paraId="7415A103" w14:textId="77777777" w:rsidR="000357F5" w:rsidRDefault="00000000">
      <w:pPr>
        <w:pStyle w:val="SourceCode"/>
      </w:pP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"#textBox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dxTextBox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od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lacehold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nter your na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howClearButt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7CCEF323" w14:textId="66002D66" w:rsidR="000357F5" w:rsidRDefault="000357F5"/>
    <w:p w14:paraId="6EBB303C" w14:textId="77777777" w:rsidR="00FD7674" w:rsidRDefault="00FD767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43" w:name="button-dxbutton"/>
      <w:bookmarkEnd w:id="38"/>
      <w:bookmarkEnd w:id="41"/>
      <w:bookmarkEnd w:id="42"/>
      <w:r>
        <w:br w:type="page"/>
      </w:r>
    </w:p>
    <w:p w14:paraId="2A527A15" w14:textId="2FDA8F60" w:rsidR="000357F5" w:rsidRDefault="00000000">
      <w:pPr>
        <w:pStyle w:val="Heading2"/>
      </w:pPr>
      <w:r>
        <w:lastRenderedPageBreak/>
        <w:t>Button (</w:t>
      </w:r>
      <w:proofErr w:type="spellStart"/>
      <w:r>
        <w:rPr>
          <w:rStyle w:val="VerbatimChar"/>
        </w:rPr>
        <w:t>dxButton</w:t>
      </w:r>
      <w:proofErr w:type="spellEnd"/>
      <w:r>
        <w:t>)</w:t>
      </w:r>
    </w:p>
    <w:p w14:paraId="39222E8D" w14:textId="77777777" w:rsidR="000357F5" w:rsidRDefault="00000000">
      <w:pPr>
        <w:pStyle w:val="Heading3"/>
      </w:pPr>
      <w:bookmarkStart w:id="44" w:name="properties-9"/>
      <w:r>
        <w:t>Properties</w:t>
      </w:r>
    </w:p>
    <w:p w14:paraId="6F60B687" w14:textId="77777777" w:rsidR="000357F5" w:rsidRDefault="00000000">
      <w:pPr>
        <w:pStyle w:val="Compact"/>
        <w:numPr>
          <w:ilvl w:val="0"/>
          <w:numId w:val="25"/>
        </w:numPr>
      </w:pPr>
      <w:r>
        <w:rPr>
          <w:rStyle w:val="VerbatimChar"/>
        </w:rPr>
        <w:t>text</w:t>
      </w:r>
      <w:r>
        <w:t xml:space="preserve"> → String (Button label).</w:t>
      </w:r>
    </w:p>
    <w:p w14:paraId="6C475B0B" w14:textId="77777777" w:rsidR="000357F5" w:rsidRDefault="00000000">
      <w:pPr>
        <w:pStyle w:val="Compact"/>
        <w:numPr>
          <w:ilvl w:val="0"/>
          <w:numId w:val="25"/>
        </w:numPr>
      </w:pPr>
      <w:r>
        <w:rPr>
          <w:rStyle w:val="VerbatimChar"/>
        </w:rPr>
        <w:t>type</w:t>
      </w:r>
      <w:r>
        <w:t xml:space="preserve"> → String (</w:t>
      </w:r>
      <w:r>
        <w:rPr>
          <w:rStyle w:val="VerbatimChar"/>
        </w:rPr>
        <w:t>"default"</w:t>
      </w:r>
      <w:r>
        <w:t xml:space="preserve">, </w:t>
      </w:r>
      <w:r>
        <w:rPr>
          <w:rStyle w:val="VerbatimChar"/>
        </w:rPr>
        <w:t>"success"</w:t>
      </w:r>
      <w:r>
        <w:t xml:space="preserve">, </w:t>
      </w:r>
      <w:r>
        <w:rPr>
          <w:rStyle w:val="VerbatimChar"/>
        </w:rPr>
        <w:t>"danger"</w:t>
      </w:r>
      <w:r>
        <w:t xml:space="preserve">, </w:t>
      </w:r>
      <w:r>
        <w:rPr>
          <w:rStyle w:val="VerbatimChar"/>
        </w:rPr>
        <w:t>"back"</w:t>
      </w:r>
      <w:r>
        <w:t>).</w:t>
      </w:r>
    </w:p>
    <w:p w14:paraId="087C9489" w14:textId="77777777" w:rsidR="000357F5" w:rsidRDefault="00000000">
      <w:pPr>
        <w:pStyle w:val="Compact"/>
        <w:numPr>
          <w:ilvl w:val="0"/>
          <w:numId w:val="25"/>
        </w:numPr>
      </w:pPr>
      <w:r>
        <w:rPr>
          <w:rStyle w:val="VerbatimChar"/>
        </w:rPr>
        <w:t>disabled</w:t>
      </w:r>
      <w:r>
        <w:t xml:space="preserve"> → Boolean (Enables/disables the button).</w:t>
      </w:r>
    </w:p>
    <w:p w14:paraId="2E5AEFA9" w14:textId="77777777" w:rsidR="000357F5" w:rsidRDefault="00000000">
      <w:pPr>
        <w:pStyle w:val="Heading3"/>
      </w:pPr>
      <w:bookmarkStart w:id="45" w:name="methods-7"/>
      <w:bookmarkEnd w:id="44"/>
      <w:r>
        <w:t>Methods</w:t>
      </w:r>
    </w:p>
    <w:p w14:paraId="71A90075" w14:textId="77777777" w:rsidR="000357F5" w:rsidRDefault="00000000">
      <w:pPr>
        <w:pStyle w:val="Compact"/>
        <w:numPr>
          <w:ilvl w:val="0"/>
          <w:numId w:val="26"/>
        </w:numPr>
      </w:pPr>
      <w:r>
        <w:rPr>
          <w:rStyle w:val="VerbatimChar"/>
        </w:rPr>
        <w:t>.option("text", "New Label")</w:t>
      </w:r>
      <w:r>
        <w:t xml:space="preserve"> → Updates the button label.</w:t>
      </w:r>
    </w:p>
    <w:p w14:paraId="7B836F14" w14:textId="77777777" w:rsidR="000357F5" w:rsidRDefault="00000000">
      <w:pPr>
        <w:pStyle w:val="Heading3"/>
      </w:pPr>
      <w:bookmarkStart w:id="46" w:name="events-7"/>
      <w:bookmarkEnd w:id="45"/>
      <w:r>
        <w:t>Events</w:t>
      </w:r>
    </w:p>
    <w:p w14:paraId="7C4945BA" w14:textId="77777777" w:rsidR="000357F5" w:rsidRDefault="00000000">
      <w:pPr>
        <w:pStyle w:val="Compact"/>
        <w:numPr>
          <w:ilvl w:val="0"/>
          <w:numId w:val="27"/>
        </w:numPr>
      </w:pPr>
      <w:r>
        <w:rPr>
          <w:rStyle w:val="VerbatimChar"/>
        </w:rPr>
        <w:t>onClick</w:t>
      </w:r>
      <w:r>
        <w:t xml:space="preserve"> → Fires when the button is clicked.</w:t>
      </w:r>
    </w:p>
    <w:p w14:paraId="2204ED54" w14:textId="77777777" w:rsidR="000357F5" w:rsidRDefault="00000000">
      <w:pPr>
        <w:pStyle w:val="Heading4"/>
      </w:pPr>
      <w:bookmarkStart w:id="47" w:name="example-8"/>
      <w:r>
        <w:rPr>
          <w:b/>
        </w:rPr>
        <w:t>Example</w:t>
      </w:r>
    </w:p>
    <w:p w14:paraId="321173A0" w14:textId="77777777" w:rsidR="000357F5" w:rsidRDefault="00000000">
      <w:pPr>
        <w:pStyle w:val="SourceCode"/>
      </w:pP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"#button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dxButton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ex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bmit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cces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nClick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lert</w:t>
      </w:r>
      <w:r>
        <w:rPr>
          <w:rStyle w:val="NormalTok"/>
        </w:rPr>
        <w:t>(</w:t>
      </w:r>
      <w:r>
        <w:rPr>
          <w:rStyle w:val="StringTok"/>
        </w:rPr>
        <w:t>"Button clicked!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628D9F3C" w14:textId="33DF44E1" w:rsidR="000357F5" w:rsidRDefault="000357F5"/>
    <w:p w14:paraId="2EA420FE" w14:textId="77777777" w:rsidR="00D062A3" w:rsidRDefault="00D062A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48" w:name="file-uploader-dxfileuploader"/>
      <w:bookmarkEnd w:id="43"/>
      <w:bookmarkEnd w:id="46"/>
      <w:bookmarkEnd w:id="47"/>
      <w:r>
        <w:br w:type="page"/>
      </w:r>
    </w:p>
    <w:p w14:paraId="6E22A007" w14:textId="17623BFD" w:rsidR="000357F5" w:rsidRDefault="00000000">
      <w:pPr>
        <w:pStyle w:val="Heading2"/>
      </w:pPr>
      <w:r>
        <w:lastRenderedPageBreak/>
        <w:t>File Uploader (</w:t>
      </w:r>
      <w:proofErr w:type="spellStart"/>
      <w:r>
        <w:rPr>
          <w:rStyle w:val="VerbatimChar"/>
        </w:rPr>
        <w:t>dxFileUploader</w:t>
      </w:r>
      <w:proofErr w:type="spellEnd"/>
      <w:r>
        <w:t>)</w:t>
      </w:r>
    </w:p>
    <w:p w14:paraId="41622793" w14:textId="77777777" w:rsidR="000357F5" w:rsidRDefault="00000000">
      <w:pPr>
        <w:pStyle w:val="Heading3"/>
      </w:pPr>
      <w:bookmarkStart w:id="49" w:name="properties-10"/>
      <w:r>
        <w:t>Properties</w:t>
      </w:r>
    </w:p>
    <w:p w14:paraId="6D951621" w14:textId="77777777" w:rsidR="000357F5" w:rsidRDefault="00000000">
      <w:pPr>
        <w:pStyle w:val="Compact"/>
        <w:numPr>
          <w:ilvl w:val="0"/>
          <w:numId w:val="28"/>
        </w:numPr>
      </w:pPr>
      <w:r>
        <w:rPr>
          <w:rStyle w:val="VerbatimChar"/>
        </w:rPr>
        <w:t>multiple</w:t>
      </w:r>
      <w:r>
        <w:t xml:space="preserve"> → Boolean (Allows multiple file selection).</w:t>
      </w:r>
    </w:p>
    <w:p w14:paraId="0B7EE721" w14:textId="77777777" w:rsidR="000357F5" w:rsidRDefault="00000000">
      <w:pPr>
        <w:pStyle w:val="Compact"/>
        <w:numPr>
          <w:ilvl w:val="0"/>
          <w:numId w:val="28"/>
        </w:numPr>
      </w:pPr>
      <w:r>
        <w:rPr>
          <w:rStyle w:val="VerbatimChar"/>
        </w:rPr>
        <w:t>accept</w:t>
      </w:r>
      <w:r>
        <w:t xml:space="preserve"> → String (Defines allowed file types, e.g., </w:t>
      </w:r>
      <w:r>
        <w:rPr>
          <w:rStyle w:val="VerbatimChar"/>
        </w:rPr>
        <w:t>"image/*"</w:t>
      </w:r>
      <w:r>
        <w:t>).</w:t>
      </w:r>
    </w:p>
    <w:p w14:paraId="1E758946" w14:textId="77777777" w:rsidR="000357F5" w:rsidRDefault="00000000">
      <w:pPr>
        <w:pStyle w:val="Compact"/>
        <w:numPr>
          <w:ilvl w:val="0"/>
          <w:numId w:val="28"/>
        </w:numPr>
      </w:pPr>
      <w:r>
        <w:rPr>
          <w:rStyle w:val="VerbatimChar"/>
        </w:rPr>
        <w:t>uploadUrl</w:t>
      </w:r>
      <w:r>
        <w:t xml:space="preserve"> → String (Server endpoint for uploads).</w:t>
      </w:r>
    </w:p>
    <w:p w14:paraId="1E200352" w14:textId="77777777" w:rsidR="000357F5" w:rsidRDefault="00000000">
      <w:pPr>
        <w:pStyle w:val="Heading3"/>
      </w:pPr>
      <w:bookmarkStart w:id="50" w:name="methods-8"/>
      <w:bookmarkEnd w:id="49"/>
      <w:r>
        <w:t>Methods</w:t>
      </w:r>
    </w:p>
    <w:p w14:paraId="4D2C1FCE" w14:textId="77777777" w:rsidR="000357F5" w:rsidRDefault="00000000">
      <w:pPr>
        <w:pStyle w:val="Compact"/>
        <w:numPr>
          <w:ilvl w:val="0"/>
          <w:numId w:val="29"/>
        </w:numPr>
      </w:pPr>
      <w:r>
        <w:rPr>
          <w:rStyle w:val="VerbatimChar"/>
        </w:rPr>
        <w:t>.upload()</w:t>
      </w:r>
      <w:r>
        <w:t xml:space="preserve"> → Manually starts file upload.</w:t>
      </w:r>
    </w:p>
    <w:p w14:paraId="30CCF276" w14:textId="77777777" w:rsidR="000357F5" w:rsidRDefault="00000000">
      <w:pPr>
        <w:pStyle w:val="Compact"/>
        <w:numPr>
          <w:ilvl w:val="0"/>
          <w:numId w:val="29"/>
        </w:numPr>
      </w:pPr>
      <w:r>
        <w:rPr>
          <w:rStyle w:val="VerbatimChar"/>
        </w:rPr>
        <w:t>.reset()</w:t>
      </w:r>
      <w:r>
        <w:t xml:space="preserve"> → Clears selected files.</w:t>
      </w:r>
    </w:p>
    <w:p w14:paraId="417E5D6D" w14:textId="77777777" w:rsidR="000357F5" w:rsidRDefault="00000000">
      <w:pPr>
        <w:pStyle w:val="Heading3"/>
      </w:pPr>
      <w:bookmarkStart w:id="51" w:name="events-8"/>
      <w:bookmarkEnd w:id="50"/>
      <w:r>
        <w:t>Events</w:t>
      </w:r>
    </w:p>
    <w:p w14:paraId="27D30028" w14:textId="77777777" w:rsidR="000357F5" w:rsidRDefault="00000000">
      <w:pPr>
        <w:pStyle w:val="Compact"/>
        <w:numPr>
          <w:ilvl w:val="0"/>
          <w:numId w:val="30"/>
        </w:numPr>
      </w:pPr>
      <w:r>
        <w:rPr>
          <w:rStyle w:val="VerbatimChar"/>
        </w:rPr>
        <w:t>onUploaded</w:t>
      </w:r>
      <w:r>
        <w:t xml:space="preserve"> → Fires after a file is uploaded.</w:t>
      </w:r>
    </w:p>
    <w:p w14:paraId="64B9C509" w14:textId="77777777" w:rsidR="000357F5" w:rsidRDefault="00000000">
      <w:pPr>
        <w:pStyle w:val="Compact"/>
        <w:numPr>
          <w:ilvl w:val="0"/>
          <w:numId w:val="30"/>
        </w:numPr>
      </w:pPr>
      <w:r>
        <w:rPr>
          <w:rStyle w:val="VerbatimChar"/>
        </w:rPr>
        <w:t>onProgress</w:t>
      </w:r>
      <w:r>
        <w:t xml:space="preserve"> → Fires during upload progress.</w:t>
      </w:r>
    </w:p>
    <w:p w14:paraId="45C8E78D" w14:textId="77777777" w:rsidR="000357F5" w:rsidRDefault="00000000">
      <w:pPr>
        <w:pStyle w:val="Heading4"/>
      </w:pPr>
      <w:bookmarkStart w:id="52" w:name="example-9"/>
      <w:r>
        <w:rPr>
          <w:b/>
        </w:rPr>
        <w:t>Example</w:t>
      </w:r>
    </w:p>
    <w:p w14:paraId="4767DAAC" w14:textId="77777777" w:rsidR="000357F5" w:rsidRDefault="00000000">
      <w:pPr>
        <w:pStyle w:val="SourceCode"/>
      </w:pP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"#fileUploader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dxFileUploader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ultip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ccep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age/*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pload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/upload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nUpload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le uploaded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</w:t>
      </w:r>
      <w:r>
        <w:rPr>
          <w:rStyle w:val="OperatorTok"/>
        </w:rPr>
        <w:t>.</w:t>
      </w:r>
      <w:r>
        <w:rPr>
          <w:rStyle w:val="AttributeTok"/>
        </w:rPr>
        <w:t>file</w:t>
      </w:r>
      <w:r>
        <w:rPr>
          <w:rStyle w:val="OperatorTok"/>
        </w:rPr>
        <w:t>.</w:t>
      </w:r>
      <w:r>
        <w:rPr>
          <w:rStyle w:val="AttributeTok"/>
        </w:rPr>
        <w:t>nam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763CD924" w14:textId="4F429D3C" w:rsidR="000357F5" w:rsidRDefault="000357F5"/>
    <w:p w14:paraId="3F64FA29" w14:textId="77777777" w:rsidR="00B50D42" w:rsidRDefault="00B50D42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53" w:name="validation-dxvalidator"/>
      <w:bookmarkEnd w:id="48"/>
      <w:bookmarkEnd w:id="51"/>
      <w:bookmarkEnd w:id="52"/>
      <w:r>
        <w:br w:type="page"/>
      </w:r>
    </w:p>
    <w:p w14:paraId="1763200F" w14:textId="4996F5EA" w:rsidR="000357F5" w:rsidRDefault="00000000">
      <w:pPr>
        <w:pStyle w:val="Heading2"/>
      </w:pPr>
      <w:r>
        <w:lastRenderedPageBreak/>
        <w:t>Validation (</w:t>
      </w:r>
      <w:proofErr w:type="spellStart"/>
      <w:r>
        <w:rPr>
          <w:rStyle w:val="VerbatimChar"/>
        </w:rPr>
        <w:t>dxValidator</w:t>
      </w:r>
      <w:proofErr w:type="spellEnd"/>
      <w:r>
        <w:t>)</w:t>
      </w:r>
    </w:p>
    <w:p w14:paraId="50D19B2B" w14:textId="77777777" w:rsidR="000357F5" w:rsidRDefault="00000000">
      <w:pPr>
        <w:pStyle w:val="Heading3"/>
      </w:pPr>
      <w:bookmarkStart w:id="54" w:name="properties-11"/>
      <w:r>
        <w:t>Properties</w:t>
      </w:r>
    </w:p>
    <w:p w14:paraId="143A918C" w14:textId="77777777" w:rsidR="000357F5" w:rsidRDefault="00000000">
      <w:pPr>
        <w:pStyle w:val="Compact"/>
        <w:numPr>
          <w:ilvl w:val="0"/>
          <w:numId w:val="31"/>
        </w:numPr>
      </w:pPr>
      <w:r>
        <w:rPr>
          <w:rStyle w:val="VerbatimChar"/>
        </w:rPr>
        <w:t>validationRules</w:t>
      </w:r>
      <w:r>
        <w:t xml:space="preserve"> → Array (Defines validation rules, e.g., </w:t>
      </w:r>
      <w:r>
        <w:rPr>
          <w:rStyle w:val="VerbatimChar"/>
        </w:rPr>
        <w:t>required</w:t>
      </w:r>
      <w:r>
        <w:t xml:space="preserve">, </w:t>
      </w:r>
      <w:r>
        <w:rPr>
          <w:rStyle w:val="VerbatimChar"/>
        </w:rPr>
        <w:t>email</w:t>
      </w:r>
      <w:r>
        <w:t xml:space="preserve">, </w:t>
      </w:r>
      <w:r>
        <w:rPr>
          <w:rStyle w:val="VerbatimChar"/>
        </w:rPr>
        <w:t>numeric</w:t>
      </w:r>
      <w:r>
        <w:t>).</w:t>
      </w:r>
    </w:p>
    <w:p w14:paraId="25EE61EE" w14:textId="77777777" w:rsidR="000357F5" w:rsidRDefault="00000000">
      <w:pPr>
        <w:pStyle w:val="Heading3"/>
      </w:pPr>
      <w:bookmarkStart w:id="55" w:name="methods-9"/>
      <w:bookmarkEnd w:id="54"/>
      <w:r>
        <w:t>Methods</w:t>
      </w:r>
    </w:p>
    <w:p w14:paraId="452FB889" w14:textId="77777777" w:rsidR="000357F5" w:rsidRDefault="00000000">
      <w:pPr>
        <w:pStyle w:val="Compact"/>
        <w:numPr>
          <w:ilvl w:val="0"/>
          <w:numId w:val="32"/>
        </w:numPr>
      </w:pPr>
      <w:r>
        <w:rPr>
          <w:rStyle w:val="VerbatimChar"/>
        </w:rPr>
        <w:t>.validate()</w:t>
      </w:r>
      <w:r>
        <w:t xml:space="preserve"> → Manually triggers validation.</w:t>
      </w:r>
    </w:p>
    <w:p w14:paraId="52C727C6" w14:textId="77777777" w:rsidR="000357F5" w:rsidRDefault="00000000">
      <w:pPr>
        <w:pStyle w:val="Heading3"/>
      </w:pPr>
      <w:bookmarkStart w:id="56" w:name="events-9"/>
      <w:bookmarkEnd w:id="55"/>
      <w:r>
        <w:t>Events</w:t>
      </w:r>
    </w:p>
    <w:p w14:paraId="3D4DC620" w14:textId="77777777" w:rsidR="000357F5" w:rsidRDefault="00000000">
      <w:pPr>
        <w:pStyle w:val="Compact"/>
        <w:numPr>
          <w:ilvl w:val="0"/>
          <w:numId w:val="33"/>
        </w:numPr>
      </w:pPr>
      <w:r>
        <w:rPr>
          <w:rStyle w:val="VerbatimChar"/>
        </w:rPr>
        <w:t>onValidated</w:t>
      </w:r>
      <w:r>
        <w:t xml:space="preserve"> → Fires when validation is complete.</w:t>
      </w:r>
    </w:p>
    <w:p w14:paraId="6BB68261" w14:textId="77777777" w:rsidR="000357F5" w:rsidRDefault="00000000">
      <w:pPr>
        <w:pStyle w:val="Heading4"/>
      </w:pPr>
      <w:bookmarkStart w:id="57" w:name="example-10"/>
      <w:r>
        <w:rPr>
          <w:b/>
        </w:rPr>
        <w:t>Example</w:t>
      </w:r>
    </w:p>
    <w:p w14:paraId="53B4AB63" w14:textId="77777777" w:rsidR="000357F5" w:rsidRDefault="00000000">
      <w:pPr>
        <w:pStyle w:val="SourceCode"/>
      </w:pP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"#textBo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.</w:t>
      </w:r>
      <w:r>
        <w:rPr>
          <w:rStyle w:val="FunctionTok"/>
        </w:rPr>
        <w:t>dxTextBox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lacehold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nter emai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.</w:t>
      </w:r>
      <w:r>
        <w:rPr>
          <w:rStyle w:val="FunctionTok"/>
        </w:rPr>
        <w:t>dxValidator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alidationRules</w:t>
      </w:r>
      <w:r>
        <w:rPr>
          <w:rStyle w:val="OperatorTok"/>
        </w:rPr>
        <w:t>:</w:t>
      </w:r>
      <w:r>
        <w:rPr>
          <w:rStyle w:val="NormalTok"/>
        </w:rPr>
        <w:t xml:space="preserve"> [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ail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mess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valid email"</w:t>
      </w:r>
      <w:r>
        <w:rPr>
          <w:rStyle w:val="NormalTok"/>
        </w:rPr>
        <w:t xml:space="preserve"> }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</w:p>
    <w:p w14:paraId="551FE163" w14:textId="3545C2FE" w:rsidR="000357F5" w:rsidRDefault="000357F5"/>
    <w:p w14:paraId="1D797C24" w14:textId="77777777" w:rsidR="00DC10F5" w:rsidRDefault="00DC10F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58" w:name="radio-group-dxradiogroup"/>
      <w:bookmarkEnd w:id="53"/>
      <w:bookmarkEnd w:id="56"/>
      <w:bookmarkEnd w:id="57"/>
      <w:r>
        <w:br w:type="page"/>
      </w:r>
    </w:p>
    <w:p w14:paraId="4316666F" w14:textId="50566550" w:rsidR="000357F5" w:rsidRDefault="00000000">
      <w:pPr>
        <w:pStyle w:val="Heading2"/>
      </w:pPr>
      <w:r>
        <w:lastRenderedPageBreak/>
        <w:t>Radio Group (</w:t>
      </w:r>
      <w:proofErr w:type="spellStart"/>
      <w:r>
        <w:rPr>
          <w:rStyle w:val="VerbatimChar"/>
        </w:rPr>
        <w:t>dxRadioGroup</w:t>
      </w:r>
      <w:proofErr w:type="spellEnd"/>
      <w:r>
        <w:t>)</w:t>
      </w:r>
    </w:p>
    <w:p w14:paraId="4D649780" w14:textId="77777777" w:rsidR="000357F5" w:rsidRDefault="00000000">
      <w:pPr>
        <w:pStyle w:val="Heading3"/>
      </w:pPr>
      <w:bookmarkStart w:id="59" w:name="properties-12"/>
      <w:r>
        <w:t>Properties</w:t>
      </w:r>
    </w:p>
    <w:p w14:paraId="2714E7E9" w14:textId="77777777" w:rsidR="000357F5" w:rsidRDefault="00000000">
      <w:pPr>
        <w:pStyle w:val="Compact"/>
        <w:numPr>
          <w:ilvl w:val="0"/>
          <w:numId w:val="34"/>
        </w:numPr>
      </w:pPr>
      <w:r>
        <w:rPr>
          <w:rStyle w:val="VerbatimChar"/>
        </w:rPr>
        <w:t>items</w:t>
      </w:r>
      <w:r>
        <w:t xml:space="preserve"> → Array (Available options).</w:t>
      </w:r>
    </w:p>
    <w:p w14:paraId="6811AA63" w14:textId="77777777" w:rsidR="000357F5" w:rsidRDefault="00000000">
      <w:pPr>
        <w:pStyle w:val="Compact"/>
        <w:numPr>
          <w:ilvl w:val="0"/>
          <w:numId w:val="34"/>
        </w:numPr>
      </w:pPr>
      <w:r>
        <w:rPr>
          <w:rStyle w:val="VerbatimChar"/>
        </w:rPr>
        <w:t>value</w:t>
      </w:r>
      <w:r>
        <w:t xml:space="preserve"> → Any (Selected option).</w:t>
      </w:r>
    </w:p>
    <w:p w14:paraId="08C28284" w14:textId="77777777" w:rsidR="000357F5" w:rsidRDefault="00000000">
      <w:pPr>
        <w:pStyle w:val="Compact"/>
        <w:numPr>
          <w:ilvl w:val="0"/>
          <w:numId w:val="34"/>
        </w:numPr>
      </w:pPr>
      <w:r>
        <w:rPr>
          <w:rStyle w:val="VerbatimChar"/>
        </w:rPr>
        <w:t>layout</w:t>
      </w:r>
      <w:r>
        <w:t xml:space="preserve"> → String (</w:t>
      </w:r>
      <w:r>
        <w:rPr>
          <w:rStyle w:val="VerbatimChar"/>
        </w:rPr>
        <w:t>"horizontal"</w:t>
      </w:r>
      <w:r>
        <w:t xml:space="preserve">, </w:t>
      </w:r>
      <w:r>
        <w:rPr>
          <w:rStyle w:val="VerbatimChar"/>
        </w:rPr>
        <w:t>"vertical"</w:t>
      </w:r>
      <w:r>
        <w:t>).</w:t>
      </w:r>
    </w:p>
    <w:p w14:paraId="2915C0AB" w14:textId="77777777" w:rsidR="000357F5" w:rsidRDefault="00000000">
      <w:pPr>
        <w:pStyle w:val="Heading3"/>
      </w:pPr>
      <w:bookmarkStart w:id="60" w:name="methods-10"/>
      <w:bookmarkEnd w:id="59"/>
      <w:r>
        <w:t>Methods</w:t>
      </w:r>
    </w:p>
    <w:p w14:paraId="428D3B3C" w14:textId="77777777" w:rsidR="000357F5" w:rsidRDefault="00000000">
      <w:pPr>
        <w:pStyle w:val="Compact"/>
        <w:numPr>
          <w:ilvl w:val="0"/>
          <w:numId w:val="35"/>
        </w:numPr>
      </w:pPr>
      <w:r>
        <w:rPr>
          <w:rStyle w:val="VerbatimChar"/>
        </w:rPr>
        <w:t>.option("value", newValue)</w:t>
      </w:r>
      <w:r>
        <w:t xml:space="preserve"> → Changes selection.</w:t>
      </w:r>
    </w:p>
    <w:p w14:paraId="3F2641D7" w14:textId="77777777" w:rsidR="000357F5" w:rsidRDefault="00000000">
      <w:pPr>
        <w:pStyle w:val="Heading3"/>
      </w:pPr>
      <w:bookmarkStart w:id="61" w:name="events-10"/>
      <w:bookmarkEnd w:id="60"/>
      <w:r>
        <w:t>Events</w:t>
      </w:r>
    </w:p>
    <w:p w14:paraId="39B8B52A" w14:textId="77777777" w:rsidR="000357F5" w:rsidRDefault="00000000">
      <w:pPr>
        <w:pStyle w:val="Compact"/>
        <w:numPr>
          <w:ilvl w:val="0"/>
          <w:numId w:val="36"/>
        </w:numPr>
      </w:pPr>
      <w:r>
        <w:rPr>
          <w:rStyle w:val="VerbatimChar"/>
        </w:rPr>
        <w:t>onValueChanged</w:t>
      </w:r>
      <w:r>
        <w:t xml:space="preserve"> → Fires when selection changes.</w:t>
      </w:r>
    </w:p>
    <w:p w14:paraId="7E0AE0D9" w14:textId="77777777" w:rsidR="000357F5" w:rsidRDefault="00000000">
      <w:pPr>
        <w:pStyle w:val="Heading4"/>
      </w:pPr>
      <w:bookmarkStart w:id="62" w:name="example-11"/>
      <w:r>
        <w:rPr>
          <w:b/>
        </w:rPr>
        <w:t>Example</w:t>
      </w:r>
    </w:p>
    <w:p w14:paraId="0260E7D0" w14:textId="77777777" w:rsidR="000357F5" w:rsidRDefault="00000000">
      <w:pPr>
        <w:pStyle w:val="SourceCode"/>
      </w:pP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"#radioGroup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dxRadioGroup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tem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Mal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u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l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ayou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orizont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nValueChang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elected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bookmarkEnd w:id="58"/>
    <w:bookmarkEnd w:id="61"/>
    <w:bookmarkEnd w:id="62"/>
    <w:p w14:paraId="5AA9B728" w14:textId="329BE70E" w:rsidR="000357F5" w:rsidRDefault="000357F5"/>
    <w:sectPr w:rsidR="000357F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E4D0A5" w14:textId="77777777" w:rsidR="00A21FDF" w:rsidRDefault="00A21FDF">
      <w:pPr>
        <w:spacing w:after="0"/>
      </w:pPr>
      <w:r>
        <w:separator/>
      </w:r>
    </w:p>
  </w:endnote>
  <w:endnote w:type="continuationSeparator" w:id="0">
    <w:p w14:paraId="317EDC7D" w14:textId="77777777" w:rsidR="00A21FDF" w:rsidRDefault="00A21F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AC3A64" w14:textId="77777777" w:rsidR="00A21FDF" w:rsidRDefault="00A21FDF">
      <w:r>
        <w:separator/>
      </w:r>
    </w:p>
  </w:footnote>
  <w:footnote w:type="continuationSeparator" w:id="0">
    <w:p w14:paraId="47C83FB6" w14:textId="77777777" w:rsidR="00A21FDF" w:rsidRDefault="00A21F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4D821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C1E792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15788406">
    <w:abstractNumId w:val="0"/>
  </w:num>
  <w:num w:numId="2" w16cid:durableId="235477893">
    <w:abstractNumId w:val="1"/>
  </w:num>
  <w:num w:numId="3" w16cid:durableId="698701056">
    <w:abstractNumId w:val="1"/>
  </w:num>
  <w:num w:numId="4" w16cid:durableId="1841658549">
    <w:abstractNumId w:val="1"/>
  </w:num>
  <w:num w:numId="5" w16cid:durableId="1242762405">
    <w:abstractNumId w:val="1"/>
  </w:num>
  <w:num w:numId="6" w16cid:durableId="723456200">
    <w:abstractNumId w:val="1"/>
  </w:num>
  <w:num w:numId="7" w16cid:durableId="1179076862">
    <w:abstractNumId w:val="1"/>
  </w:num>
  <w:num w:numId="8" w16cid:durableId="1540970147">
    <w:abstractNumId w:val="1"/>
  </w:num>
  <w:num w:numId="9" w16cid:durableId="1577323933">
    <w:abstractNumId w:val="1"/>
  </w:num>
  <w:num w:numId="10" w16cid:durableId="1932545984">
    <w:abstractNumId w:val="1"/>
  </w:num>
  <w:num w:numId="11" w16cid:durableId="1392774237">
    <w:abstractNumId w:val="1"/>
  </w:num>
  <w:num w:numId="12" w16cid:durableId="2011397994">
    <w:abstractNumId w:val="1"/>
  </w:num>
  <w:num w:numId="13" w16cid:durableId="1123771637">
    <w:abstractNumId w:val="1"/>
  </w:num>
  <w:num w:numId="14" w16cid:durableId="327904126">
    <w:abstractNumId w:val="1"/>
  </w:num>
  <w:num w:numId="15" w16cid:durableId="577250337">
    <w:abstractNumId w:val="1"/>
  </w:num>
  <w:num w:numId="16" w16cid:durableId="1558320046">
    <w:abstractNumId w:val="1"/>
  </w:num>
  <w:num w:numId="17" w16cid:durableId="1071348700">
    <w:abstractNumId w:val="1"/>
  </w:num>
  <w:num w:numId="18" w16cid:durableId="141191985">
    <w:abstractNumId w:val="1"/>
  </w:num>
  <w:num w:numId="19" w16cid:durableId="864635571">
    <w:abstractNumId w:val="1"/>
  </w:num>
  <w:num w:numId="20" w16cid:durableId="1386368085">
    <w:abstractNumId w:val="1"/>
  </w:num>
  <w:num w:numId="21" w16cid:durableId="259216150">
    <w:abstractNumId w:val="1"/>
  </w:num>
  <w:num w:numId="22" w16cid:durableId="1983265620">
    <w:abstractNumId w:val="1"/>
  </w:num>
  <w:num w:numId="23" w16cid:durableId="369691385">
    <w:abstractNumId w:val="1"/>
  </w:num>
  <w:num w:numId="24" w16cid:durableId="741683800">
    <w:abstractNumId w:val="1"/>
  </w:num>
  <w:num w:numId="25" w16cid:durableId="713306670">
    <w:abstractNumId w:val="1"/>
  </w:num>
  <w:num w:numId="26" w16cid:durableId="1553346146">
    <w:abstractNumId w:val="1"/>
  </w:num>
  <w:num w:numId="27" w16cid:durableId="724064875">
    <w:abstractNumId w:val="1"/>
  </w:num>
  <w:num w:numId="28" w16cid:durableId="1670016667">
    <w:abstractNumId w:val="1"/>
  </w:num>
  <w:num w:numId="29" w16cid:durableId="43674378">
    <w:abstractNumId w:val="1"/>
  </w:num>
  <w:num w:numId="30" w16cid:durableId="382405812">
    <w:abstractNumId w:val="1"/>
  </w:num>
  <w:num w:numId="31" w16cid:durableId="930966297">
    <w:abstractNumId w:val="1"/>
  </w:num>
  <w:num w:numId="32" w16cid:durableId="106699396">
    <w:abstractNumId w:val="1"/>
  </w:num>
  <w:num w:numId="33" w16cid:durableId="342054762">
    <w:abstractNumId w:val="1"/>
  </w:num>
  <w:num w:numId="34" w16cid:durableId="461655612">
    <w:abstractNumId w:val="1"/>
  </w:num>
  <w:num w:numId="35" w16cid:durableId="752700363">
    <w:abstractNumId w:val="1"/>
  </w:num>
  <w:num w:numId="36" w16cid:durableId="7426764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357F5"/>
    <w:rsid w:val="000357F5"/>
    <w:rsid w:val="003A47BD"/>
    <w:rsid w:val="00592EE6"/>
    <w:rsid w:val="005B5100"/>
    <w:rsid w:val="005D2FE3"/>
    <w:rsid w:val="00A21FDF"/>
    <w:rsid w:val="00B407B9"/>
    <w:rsid w:val="00B50D42"/>
    <w:rsid w:val="00BB0A78"/>
    <w:rsid w:val="00D062A3"/>
    <w:rsid w:val="00D141E4"/>
    <w:rsid w:val="00D74A20"/>
    <w:rsid w:val="00DC10F5"/>
    <w:rsid w:val="00EE2A78"/>
    <w:rsid w:val="00F93A18"/>
    <w:rsid w:val="00FD767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073B5"/>
  <w15:docId w15:val="{C29EB3B7-48A0-486C-9799-C4439D4BC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3</Pages>
  <Words>1091</Words>
  <Characters>6223</Characters>
  <Application>Microsoft Office Word</Application>
  <DocSecurity>0</DocSecurity>
  <Lines>51</Lines>
  <Paragraphs>14</Paragraphs>
  <ScaleCrop>false</ScaleCrop>
  <Company/>
  <LinksUpToDate>false</LinksUpToDate>
  <CharactersWithSpaces>7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ash Khokhar</cp:lastModifiedBy>
  <cp:revision>14</cp:revision>
  <dcterms:created xsi:type="dcterms:W3CDTF">2025-02-19T05:11:00Z</dcterms:created>
  <dcterms:modified xsi:type="dcterms:W3CDTF">2025-02-19T05:13:00Z</dcterms:modified>
</cp:coreProperties>
</file>